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F63D0" w14:textId="77777777" w:rsidR="000139D1" w:rsidRPr="000D30B9" w:rsidRDefault="000139D1" w:rsidP="000139D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bookmarkStart w:id="0" w:name="_Hlk79151330"/>
      <w:bookmarkStart w:id="1" w:name="_Hlk79151406"/>
      <w:bookmarkStart w:id="2" w:name="_Hlk79151074"/>
      <w:bookmarkStart w:id="3" w:name="_Hlk79151851"/>
      <w:bookmarkStart w:id="4" w:name="_Hlk79151161"/>
      <w:proofErr w:type="spellStart"/>
      <w:r w:rsidRPr="000D30B9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Firstname</w:t>
      </w:r>
      <w:proofErr w:type="spellEnd"/>
      <w:r w:rsidRPr="000D30B9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 </w:t>
      </w:r>
      <w:proofErr w:type="spellStart"/>
      <w:r w:rsidRPr="000D30B9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Lastname</w:t>
      </w:r>
      <w:proofErr w:type="spellEnd"/>
    </w:p>
    <w:p w14:paraId="0115088B" w14:textId="77777777" w:rsidR="000139D1" w:rsidRPr="000D30B9" w:rsidRDefault="000139D1" w:rsidP="000139D1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0D30B9">
        <w:rPr>
          <w:rFonts w:ascii="Calibri" w:eastAsia="Times New Roman" w:hAnsi="Calibri" w:cs="Calibri"/>
          <w:color w:val="000000"/>
        </w:rPr>
        <w:t>Job Title</w:t>
      </w:r>
    </w:p>
    <w:p w14:paraId="1EF57824" w14:textId="77777777" w:rsidR="000139D1" w:rsidRDefault="000139D1" w:rsidP="000139D1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0D30B9">
        <w:rPr>
          <w:rFonts w:ascii="Calibri" w:eastAsia="Times New Roman" w:hAnsi="Calibri" w:cs="Calibri"/>
          <w:color w:val="000000"/>
        </w:rPr>
        <w:t>Office/Department Name</w:t>
      </w:r>
    </w:p>
    <w:p w14:paraId="4A0EC709" w14:textId="179BC669" w:rsidR="000139D1" w:rsidRPr="000D30B9" w:rsidRDefault="000139D1" w:rsidP="000139D1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kaggs School of Pharmacy and Pharmaceutical Sciences</w:t>
      </w:r>
    </w:p>
    <w:p w14:paraId="33F66DF6" w14:textId="1959B6B5" w:rsidR="000139D1" w:rsidRPr="000D30B9" w:rsidRDefault="000139D1" w:rsidP="000139D1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0D30B9">
        <w:rPr>
          <w:rFonts w:ascii="Calibri" w:eastAsia="Times New Roman" w:hAnsi="Calibri" w:cs="Calibri"/>
          <w:color w:val="000000"/>
        </w:rPr>
        <w:t>University of Colorado Anschutz Medical Campus</w:t>
      </w:r>
    </w:p>
    <w:p w14:paraId="0FE555AE" w14:textId="5104A9D5" w:rsidR="000139D1" w:rsidRPr="002C4E76" w:rsidRDefault="000139D1" w:rsidP="000139D1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202124"/>
          <w:sz w:val="21"/>
          <w:szCs w:val="21"/>
        </w:rPr>
      </w:pPr>
      <w:r w:rsidRPr="002C4E76">
        <w:rPr>
          <w:rFonts w:ascii="Roboto" w:eastAsia="Times New Roman" w:hAnsi="Roboto" w:cs="Times New Roman"/>
          <w:color w:val="222222"/>
          <w:sz w:val="21"/>
          <w:szCs w:val="21"/>
        </w:rPr>
        <w:t>12850 E Montview Blvd, Aurora, CO 80045</w:t>
      </w:r>
      <w:r>
        <w:rPr>
          <w:rFonts w:ascii="Roboto" w:eastAsia="Times New Roman" w:hAnsi="Roboto" w:cs="Times New Roman"/>
          <w:color w:val="202124"/>
          <w:sz w:val="21"/>
          <w:szCs w:val="21"/>
        </w:rPr>
        <w:t xml:space="preserve"> </w:t>
      </w:r>
      <w:r w:rsidRPr="000D30B9">
        <w:rPr>
          <w:rFonts w:ascii="Calibri" w:eastAsia="Times New Roman" w:hAnsi="Calibri" w:cs="Calibri"/>
          <w:b/>
          <w:bCs/>
          <w:color w:val="000000"/>
        </w:rPr>
        <w:t>|</w:t>
      </w:r>
      <w:r w:rsidRPr="000D30B9">
        <w:rPr>
          <w:rFonts w:ascii="Calibri" w:eastAsia="Times New Roman" w:hAnsi="Calibri" w:cs="Calibri"/>
          <w:color w:val="000000"/>
        </w:rPr>
        <w:t xml:space="preserve"> Mail Stop </w:t>
      </w:r>
      <w:r>
        <w:rPr>
          <w:rFonts w:ascii="Calibri" w:eastAsia="Times New Roman" w:hAnsi="Calibri" w:cs="Calibri"/>
          <w:color w:val="000000"/>
        </w:rPr>
        <w:t>C238</w:t>
      </w:r>
    </w:p>
    <w:p w14:paraId="6C14A97C" w14:textId="7A97B3FF" w:rsidR="000139D1" w:rsidRPr="000D30B9" w:rsidRDefault="000139D1" w:rsidP="000139D1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0D30B9">
        <w:rPr>
          <w:rFonts w:ascii="Calibri" w:eastAsia="Times New Roman" w:hAnsi="Calibri" w:cs="Calibri"/>
          <w:b/>
          <w:bCs/>
          <w:color w:val="000000"/>
        </w:rPr>
        <w:t>E: </w:t>
      </w:r>
      <w:hyperlink r:id="rId10" w:history="1">
        <w:r w:rsidRPr="000D30B9">
          <w:rPr>
            <w:rFonts w:ascii="Calibri" w:eastAsia="Times New Roman" w:hAnsi="Calibri" w:cs="Calibri"/>
            <w:color w:val="0000FF"/>
            <w:u w:val="single"/>
          </w:rPr>
          <w:t>example@cuanschutz.edu</w:t>
        </w:r>
      </w:hyperlink>
      <w:r w:rsidRPr="000D30B9">
        <w:rPr>
          <w:rFonts w:ascii="Calibri" w:eastAsia="Times New Roman" w:hAnsi="Calibri" w:cs="Calibri"/>
          <w:color w:val="000000"/>
        </w:rPr>
        <w:t> </w:t>
      </w:r>
      <w:r w:rsidRPr="000D30B9">
        <w:rPr>
          <w:rFonts w:ascii="Calibri" w:eastAsia="Times New Roman" w:hAnsi="Calibri" w:cs="Calibri"/>
          <w:b/>
          <w:bCs/>
          <w:color w:val="000000"/>
        </w:rPr>
        <w:t>| P: </w:t>
      </w:r>
      <w:r w:rsidRPr="000D30B9">
        <w:rPr>
          <w:rFonts w:ascii="Calibri" w:eastAsia="Times New Roman" w:hAnsi="Calibri" w:cs="Calibri"/>
          <w:color w:val="000000"/>
        </w:rPr>
        <w:t>555.555.5555</w:t>
      </w:r>
    </w:p>
    <w:p w14:paraId="5D7DE7FC" w14:textId="1FFB48C1" w:rsidR="00C50359" w:rsidRDefault="00000000" w:rsidP="00C50359">
      <w:pPr>
        <w:spacing w:after="0" w:line="240" w:lineRule="auto"/>
        <w:rPr>
          <w:rStyle w:val="Hyperlink"/>
          <w:rFonts w:ascii="Calibri" w:eastAsia="Times New Roman" w:hAnsi="Calibri" w:cs="Calibri"/>
        </w:rPr>
      </w:pPr>
      <w:hyperlink r:id="rId11" w:history="1">
        <w:r w:rsidR="000139D1" w:rsidRPr="00C8256A">
          <w:rPr>
            <w:rStyle w:val="Hyperlink"/>
            <w:rFonts w:ascii="Calibri" w:eastAsia="Times New Roman" w:hAnsi="Calibri" w:cs="Calibri"/>
          </w:rPr>
          <w:t>Pharmacy.cuanschutz.edu</w:t>
        </w:r>
      </w:hyperlink>
      <w:bookmarkStart w:id="5" w:name="_Hlk114834023"/>
    </w:p>
    <w:p w14:paraId="0622CD10" w14:textId="39F7F5C7" w:rsidR="00C651EB" w:rsidRPr="00C651EB" w:rsidRDefault="00C651EB" w:rsidP="00C50359">
      <w:pPr>
        <w:spacing w:after="0" w:line="240" w:lineRule="auto"/>
        <w:rPr>
          <w:rStyle w:val="Hyperlink"/>
          <w:rFonts w:ascii="Calibri" w:eastAsia="Times New Roman" w:hAnsi="Calibri" w:cs="Calibri"/>
          <w:u w:val="none"/>
        </w:rPr>
      </w:pPr>
      <w:r w:rsidRPr="00C651EB">
        <w:rPr>
          <w:rStyle w:val="Hyperlink"/>
          <w:rFonts w:ascii="Calibri" w:hAnsi="Calibri" w:cs="Calibri"/>
          <w:noProof/>
          <w:u w:val="none"/>
        </w:rPr>
        <w:drawing>
          <wp:inline distT="0" distB="0" distL="0" distR="0" wp14:anchorId="7752A99F" wp14:editId="265F0E25">
            <wp:extent cx="2681808" cy="500184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064" cy="508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AEF74" w14:textId="5DD5000A" w:rsidR="00C651EB" w:rsidRPr="00C651EB" w:rsidRDefault="00C651EB" w:rsidP="00C50359">
      <w:pPr>
        <w:spacing w:after="0" w:line="240" w:lineRule="auto"/>
        <w:rPr>
          <w:rStyle w:val="Hyperlink"/>
          <w:rFonts w:ascii="Calibri" w:eastAsia="Times New Roman" w:hAnsi="Calibri" w:cs="Calibri"/>
          <w:u w:val="none"/>
        </w:rPr>
      </w:pPr>
      <w:r w:rsidRPr="00C651EB">
        <w:rPr>
          <w:rStyle w:val="Hyperlink"/>
          <w:rFonts w:ascii="Calibri" w:hAnsi="Calibri" w:cs="Calibri"/>
          <w:noProof/>
          <w:u w:val="none"/>
        </w:rPr>
        <w:drawing>
          <wp:inline distT="0" distB="0" distL="0" distR="0" wp14:anchorId="16F0A527" wp14:editId="1010568C">
            <wp:extent cx="257810" cy="257810"/>
            <wp:effectExtent l="0" t="0" r="0" b="0"/>
            <wp:docPr id="22" name="Picture 22">
              <a:hlinkClick xmlns:a="http://schemas.openxmlformats.org/drawingml/2006/main" r:id="rId13" tooltip="https://www.facebook.com/CUPharmacy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" cy="25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51EB"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>  </w:t>
      </w:r>
      <w:r w:rsidRPr="00C651EB">
        <w:rPr>
          <w:rStyle w:val="Hyperlink"/>
          <w:rFonts w:ascii="Calibri" w:hAnsi="Calibri" w:cs="Calibri"/>
          <w:noProof/>
          <w:u w:val="none"/>
        </w:rPr>
        <w:drawing>
          <wp:inline distT="0" distB="0" distL="0" distR="0" wp14:anchorId="28FC7514" wp14:editId="39634F3E">
            <wp:extent cx="257810" cy="257810"/>
            <wp:effectExtent l="0" t="0" r="0" b="0"/>
            <wp:docPr id="21" name="Picture 21">
              <a:hlinkClick xmlns:a="http://schemas.openxmlformats.org/drawingml/2006/main" r:id="rId15" tooltip="https://www.instagram.com/cupharmacy/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" cy="25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51EB"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>  </w:t>
      </w:r>
      <w:r w:rsidRPr="00C651EB">
        <w:rPr>
          <w:rStyle w:val="Hyperlink"/>
          <w:rFonts w:ascii="Calibri" w:hAnsi="Calibri" w:cs="Calibri"/>
          <w:noProof/>
          <w:u w:val="none"/>
        </w:rPr>
        <w:drawing>
          <wp:inline distT="0" distB="0" distL="0" distR="0" wp14:anchorId="782444AC" wp14:editId="2CCCF7FF">
            <wp:extent cx="257810" cy="257810"/>
            <wp:effectExtent l="0" t="0" r="0" b="0"/>
            <wp:docPr id="20" name="Picture 20">
              <a:hlinkClick xmlns:a="http://schemas.openxmlformats.org/drawingml/2006/main" r:id="rId17" tooltip="https://www.linkedin.com/school/cupharmacy/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" cy="25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51EB"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>  </w:t>
      </w:r>
      <w:r w:rsidRPr="00C651EB">
        <w:rPr>
          <w:rStyle w:val="Hyperlink"/>
          <w:rFonts w:ascii="Calibri" w:hAnsi="Calibri" w:cs="Calibri"/>
          <w:noProof/>
          <w:u w:val="none"/>
        </w:rPr>
        <w:drawing>
          <wp:inline distT="0" distB="0" distL="0" distR="0" wp14:anchorId="226B7478" wp14:editId="6C14E5EC">
            <wp:extent cx="257810" cy="257810"/>
            <wp:effectExtent l="0" t="0" r="0" b="0"/>
            <wp:docPr id="19" name="Picture 19">
              <a:hlinkClick xmlns:a="http://schemas.openxmlformats.org/drawingml/2006/main" r:id="rId19" tooltip="https://twitter.com/CUPharmacy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" cy="25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51EB"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> </w:t>
      </w:r>
    </w:p>
    <w:bookmarkEnd w:id="5"/>
    <w:p w14:paraId="7F1E2017" w14:textId="471A60EE" w:rsidR="00496D49" w:rsidRPr="000D30B9" w:rsidRDefault="00496D49" w:rsidP="000139D1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4C31396" w14:textId="1689010F" w:rsidR="000139D1" w:rsidRPr="004E7714" w:rsidRDefault="000139D1" w:rsidP="000139D1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7868756" w14:textId="5AA360BA" w:rsidR="004E7714" w:rsidRDefault="004E7714" w:rsidP="000139D1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59FF705" w14:textId="15430B32" w:rsidR="000D30B9" w:rsidRDefault="00496D49" w:rsidP="00496D49">
      <w:pPr>
        <w:spacing w:after="0" w:line="240" w:lineRule="auto"/>
        <w:rPr>
          <w:rStyle w:val="Hyperlink"/>
          <w:rFonts w:ascii="Calibri" w:eastAsia="Times New Roman" w:hAnsi="Calibri" w:cs="Calibri"/>
          <w:color w:val="auto"/>
          <w:sz w:val="28"/>
          <w:szCs w:val="28"/>
          <w:u w:val="none"/>
        </w:rPr>
      </w:pPr>
      <w:r w:rsidRPr="00496D49">
        <w:rPr>
          <w:rStyle w:val="Hyperlink"/>
          <w:rFonts w:ascii="Calibri" w:eastAsia="Times New Roman" w:hAnsi="Calibri" w:cs="Calibri"/>
          <w:b/>
          <w:bCs/>
          <w:color w:val="auto"/>
          <w:sz w:val="28"/>
          <w:szCs w:val="28"/>
          <w:u w:val="none"/>
        </w:rPr>
        <w:t>NOTE:</w:t>
      </w:r>
      <w:r>
        <w:rPr>
          <w:rStyle w:val="Hyperlink"/>
          <w:rFonts w:ascii="Calibri" w:eastAsia="Times New Roman" w:hAnsi="Calibri" w:cs="Calibri"/>
          <w:b/>
          <w:bCs/>
          <w:color w:val="auto"/>
          <w:sz w:val="28"/>
          <w:szCs w:val="28"/>
          <w:u w:val="none"/>
        </w:rPr>
        <w:t xml:space="preserve"> </w:t>
      </w:r>
      <w:r w:rsidRPr="00496D49">
        <w:rPr>
          <w:rStyle w:val="Hyperlink"/>
          <w:rFonts w:ascii="Calibri" w:eastAsia="Times New Roman" w:hAnsi="Calibri" w:cs="Calibri"/>
          <w:color w:val="auto"/>
          <w:sz w:val="28"/>
          <w:szCs w:val="28"/>
          <w:u w:val="none"/>
        </w:rPr>
        <w:t xml:space="preserve">Feel </w:t>
      </w:r>
      <w:r>
        <w:rPr>
          <w:rStyle w:val="Hyperlink"/>
          <w:rFonts w:ascii="Calibri" w:eastAsia="Times New Roman" w:hAnsi="Calibri" w:cs="Calibri"/>
          <w:color w:val="auto"/>
          <w:sz w:val="28"/>
          <w:szCs w:val="28"/>
          <w:u w:val="none"/>
        </w:rPr>
        <w:t>free to update the above information to fit your needs, such as adding an office number, etc.</w:t>
      </w:r>
      <w:bookmarkEnd w:id="0"/>
      <w:bookmarkEnd w:id="1"/>
      <w:bookmarkEnd w:id="2"/>
      <w:bookmarkEnd w:id="3"/>
      <w:bookmarkEnd w:id="4"/>
    </w:p>
    <w:p w14:paraId="23C5286A" w14:textId="58A03CEF" w:rsidR="002E288B" w:rsidRDefault="00496D49" w:rsidP="001D293B">
      <w:pPr>
        <w:jc w:val="center"/>
        <w:rPr>
          <w:b/>
          <w:bCs/>
          <w:sz w:val="28"/>
          <w:szCs w:val="28"/>
        </w:rPr>
      </w:pPr>
      <w:r w:rsidRPr="00496D49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CC54A82" wp14:editId="01D86455">
                <wp:simplePos x="0" y="0"/>
                <wp:positionH relativeFrom="margin">
                  <wp:posOffset>1197011</wp:posOffset>
                </wp:positionH>
                <wp:positionV relativeFrom="paragraph">
                  <wp:posOffset>7550</wp:posOffset>
                </wp:positionV>
                <wp:extent cx="4731026" cy="301277"/>
                <wp:effectExtent l="0" t="0" r="12700" b="22860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31026" cy="301277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AEB557" id="Rectangle: Rounded Corners 11" o:spid="_x0000_s1026" style="position:absolute;margin-left:94.25pt;margin-top:.6pt;width:372.5pt;height:23.7pt;z-index:-25165721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stroke joinstyle="miter"/>
                <w10:wrap anchorx="margin"/>
              </v:roundrect>
            </w:pict>
          </mc:Fallback>
        </mc:AlternateContent>
      </w:r>
      <w:r w:rsidRPr="00496D49">
        <w:rPr>
          <w:b/>
          <w:bCs/>
          <w:sz w:val="28"/>
          <w:szCs w:val="28"/>
        </w:rPr>
        <w:t>How to update your email signature.</w:t>
      </w:r>
    </w:p>
    <w:p w14:paraId="164E9516" w14:textId="0D32EC99" w:rsidR="00336B6F" w:rsidRPr="00496D49" w:rsidRDefault="00336B6F" w:rsidP="001D293B">
      <w:pPr>
        <w:jc w:val="center"/>
        <w:rPr>
          <w:b/>
          <w:bCs/>
          <w:sz w:val="28"/>
          <w:szCs w:val="28"/>
        </w:rPr>
      </w:pPr>
    </w:p>
    <w:p w14:paraId="13D3764D" w14:textId="35B55C09" w:rsidR="002E288B" w:rsidRDefault="006F54CE" w:rsidP="00496D49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AFA46C3" wp14:editId="56BD1F2F">
                <wp:simplePos x="0" y="0"/>
                <wp:positionH relativeFrom="column">
                  <wp:posOffset>2432050</wp:posOffset>
                </wp:positionH>
                <wp:positionV relativeFrom="paragraph">
                  <wp:posOffset>156210</wp:posOffset>
                </wp:positionV>
                <wp:extent cx="1174750" cy="120650"/>
                <wp:effectExtent l="0" t="0" r="63500" b="8890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4750" cy="1206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A62F8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0" o:spid="_x0000_s1026" type="#_x0000_t32" style="position:absolute;margin-left:191.5pt;margin-top:12.3pt;width:92.5pt;height:9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" strokecolor="#c00000" strokeweight="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DAEFB19" wp14:editId="0EB57FB0">
                <wp:simplePos x="0" y="0"/>
                <wp:positionH relativeFrom="column">
                  <wp:posOffset>3676650</wp:posOffset>
                </wp:positionH>
                <wp:positionV relativeFrom="paragraph">
                  <wp:posOffset>203835</wp:posOffset>
                </wp:positionV>
                <wp:extent cx="507413" cy="179709"/>
                <wp:effectExtent l="0" t="0" r="26035" b="1079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7413" cy="17970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FF48F1" id="Oval 44" o:spid="_x0000_s1026" style="position:absolute;margin-left:289.5pt;margin-top:16.05pt;width:39.95pt;height:14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" filled="f" strokecolor="#c00000" strokeweight="1pt">
                <v:stroke joinstyle="miter"/>
              </v:oval>
            </w:pict>
          </mc:Fallback>
        </mc:AlternateContent>
      </w:r>
      <w:r w:rsidR="00336B6F">
        <w:rPr>
          <w:noProof/>
        </w:rPr>
        <w:drawing>
          <wp:anchor distT="0" distB="0" distL="114300" distR="114300" simplePos="0" relativeHeight="251665408" behindDoc="0" locked="0" layoutInCell="1" allowOverlap="1" wp14:anchorId="6A5D43ED" wp14:editId="22A16C8C">
            <wp:simplePos x="0" y="0"/>
            <wp:positionH relativeFrom="margin">
              <wp:posOffset>3770630</wp:posOffset>
            </wp:positionH>
            <wp:positionV relativeFrom="paragraph">
              <wp:posOffset>1905</wp:posOffset>
            </wp:positionV>
            <wp:extent cx="1419860" cy="649605"/>
            <wp:effectExtent l="0" t="0" r="8890" b="0"/>
            <wp:wrapNone/>
            <wp:docPr id="32" name="Picture 3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860" cy="649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6D49">
        <w:rPr>
          <w:sz w:val="28"/>
          <w:szCs w:val="28"/>
        </w:rPr>
        <w:t>Go to your Outlook Email</w:t>
      </w:r>
      <w:r w:rsidR="00336B6F">
        <w:rPr>
          <w:sz w:val="28"/>
          <w:szCs w:val="28"/>
        </w:rPr>
        <w:t>.</w:t>
      </w:r>
      <w:r w:rsidRPr="006F54CE">
        <w:rPr>
          <w:noProof/>
        </w:rPr>
        <w:t xml:space="preserve"> </w:t>
      </w:r>
    </w:p>
    <w:p w14:paraId="2CF0F8A7" w14:textId="6FD7FF47" w:rsidR="00496D49" w:rsidRDefault="00496D49" w:rsidP="00496D49">
      <w:pPr>
        <w:pStyle w:val="ListParagraph"/>
        <w:rPr>
          <w:sz w:val="28"/>
          <w:szCs w:val="28"/>
        </w:rPr>
      </w:pPr>
    </w:p>
    <w:p w14:paraId="5F7C756F" w14:textId="3CA53108" w:rsidR="00496D49" w:rsidRDefault="00496D49" w:rsidP="00496D49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At the top</w:t>
      </w:r>
      <w:r w:rsidR="00336B6F">
        <w:rPr>
          <w:sz w:val="28"/>
          <w:szCs w:val="28"/>
        </w:rPr>
        <w:t xml:space="preserve"> left</w:t>
      </w:r>
      <w:r>
        <w:rPr>
          <w:sz w:val="28"/>
          <w:szCs w:val="28"/>
        </w:rPr>
        <w:t>, click on “File”</w:t>
      </w:r>
      <w:r w:rsidR="00336B6F">
        <w:rPr>
          <w:sz w:val="28"/>
          <w:szCs w:val="28"/>
        </w:rPr>
        <w:t>.</w:t>
      </w:r>
    </w:p>
    <w:p w14:paraId="10C15F4F" w14:textId="1EF92A7E" w:rsidR="00496D49" w:rsidRDefault="006F54CE" w:rsidP="00496D49">
      <w:pPr>
        <w:pStyle w:val="ListParagraph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54EC2D4D" wp14:editId="5FCBF2E3">
            <wp:simplePos x="0" y="0"/>
            <wp:positionH relativeFrom="margin">
              <wp:posOffset>4231005</wp:posOffset>
            </wp:positionH>
            <wp:positionV relativeFrom="paragraph">
              <wp:posOffset>220345</wp:posOffset>
            </wp:positionV>
            <wp:extent cx="1074864" cy="1131107"/>
            <wp:effectExtent l="0" t="0" r="0" b="0"/>
            <wp:wrapNone/>
            <wp:docPr id="33" name="Picture 3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4864" cy="1131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BB312A" w14:textId="3865B4F2" w:rsidR="00496D49" w:rsidRDefault="00496D49" w:rsidP="00496D49">
      <w:pPr>
        <w:pStyle w:val="ListParagraph"/>
        <w:rPr>
          <w:sz w:val="28"/>
          <w:szCs w:val="28"/>
        </w:rPr>
      </w:pPr>
    </w:p>
    <w:p w14:paraId="5377FB53" w14:textId="73DCA3E7" w:rsidR="00496D49" w:rsidRPr="00496D49" w:rsidRDefault="00496D49" w:rsidP="00496D49">
      <w:pPr>
        <w:pStyle w:val="ListParagraph"/>
        <w:rPr>
          <w:sz w:val="28"/>
          <w:szCs w:val="28"/>
        </w:rPr>
      </w:pPr>
    </w:p>
    <w:p w14:paraId="6EF4D5AF" w14:textId="7D0654F8" w:rsidR="00496D49" w:rsidRDefault="006F54CE" w:rsidP="00496D49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8C2718C" wp14:editId="0C09E4D9">
                <wp:simplePos x="0" y="0"/>
                <wp:positionH relativeFrom="column">
                  <wp:posOffset>2978150</wp:posOffset>
                </wp:positionH>
                <wp:positionV relativeFrom="paragraph">
                  <wp:posOffset>147955</wp:posOffset>
                </wp:positionV>
                <wp:extent cx="1168400" cy="95250"/>
                <wp:effectExtent l="0" t="0" r="69850" b="9525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8400" cy="952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F87B5" id="Straight Arrow Connector 51" o:spid="_x0000_s1026" type="#_x0000_t32" style="position:absolute;margin-left:234.5pt;margin-top:11.65pt;width:92pt;height:7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" strokecolor="#c00000" strokeweight=".5pt">
                <v:stroke endarrow="block" joinstyle="miter"/>
              </v:shape>
            </w:pict>
          </mc:Fallback>
        </mc:AlternateContent>
      </w:r>
      <w:r w:rsidR="00BE4B49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F8D6CD5" wp14:editId="4A36C378">
                <wp:simplePos x="0" y="0"/>
                <wp:positionH relativeFrom="column">
                  <wp:posOffset>4342130</wp:posOffset>
                </wp:positionH>
                <wp:positionV relativeFrom="paragraph">
                  <wp:posOffset>117475</wp:posOffset>
                </wp:positionV>
                <wp:extent cx="597267" cy="258992"/>
                <wp:effectExtent l="0" t="0" r="12700" b="27305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7267" cy="25899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859F8A" id="Oval 43" o:spid="_x0000_s1026" style="position:absolute;margin-left:341.9pt;margin-top:9.25pt;width:47.05pt;height:20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" filled="f" strokecolor="#c00000" strokeweight="1pt">
                <v:stroke joinstyle="miter"/>
              </v:oval>
            </w:pict>
          </mc:Fallback>
        </mc:AlternateContent>
      </w:r>
      <w:r w:rsidR="00496D49">
        <w:rPr>
          <w:sz w:val="28"/>
          <w:szCs w:val="28"/>
        </w:rPr>
        <w:t>At bottom</w:t>
      </w:r>
      <w:r w:rsidR="00336B6F">
        <w:rPr>
          <w:sz w:val="28"/>
          <w:szCs w:val="28"/>
        </w:rPr>
        <w:t xml:space="preserve"> left</w:t>
      </w:r>
      <w:r w:rsidR="00496D49">
        <w:rPr>
          <w:sz w:val="28"/>
          <w:szCs w:val="28"/>
        </w:rPr>
        <w:t>, click on “Options”</w:t>
      </w:r>
      <w:r w:rsidR="00336B6F">
        <w:rPr>
          <w:sz w:val="28"/>
          <w:szCs w:val="28"/>
        </w:rPr>
        <w:t>.</w:t>
      </w:r>
      <w:r w:rsidRPr="006F54CE">
        <w:rPr>
          <w:noProof/>
        </w:rPr>
        <w:t xml:space="preserve"> </w:t>
      </w:r>
    </w:p>
    <w:p w14:paraId="39972D49" w14:textId="2D0888CE" w:rsidR="00496D49" w:rsidRDefault="00496D49" w:rsidP="00496D49">
      <w:pPr>
        <w:rPr>
          <w:sz w:val="28"/>
          <w:szCs w:val="28"/>
        </w:rPr>
      </w:pPr>
    </w:p>
    <w:p w14:paraId="60B1FD16" w14:textId="05713DA6" w:rsidR="00496D49" w:rsidRDefault="00336B6F" w:rsidP="00496D49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51416700" wp14:editId="0217DF66">
            <wp:simplePos x="0" y="0"/>
            <wp:positionH relativeFrom="column">
              <wp:posOffset>3380740</wp:posOffset>
            </wp:positionH>
            <wp:positionV relativeFrom="paragraph">
              <wp:posOffset>131445</wp:posOffset>
            </wp:positionV>
            <wp:extent cx="1226248" cy="1065668"/>
            <wp:effectExtent l="0" t="0" r="0" b="1270"/>
            <wp:wrapNone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248" cy="10656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C30B08" w14:textId="07721DE4" w:rsidR="00496D49" w:rsidRDefault="006F54CE" w:rsidP="00496D49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142D403" wp14:editId="05288664">
                <wp:simplePos x="0" y="0"/>
                <wp:positionH relativeFrom="column">
                  <wp:posOffset>2451100</wp:posOffset>
                </wp:positionH>
                <wp:positionV relativeFrom="paragraph">
                  <wp:posOffset>185420</wp:posOffset>
                </wp:positionV>
                <wp:extent cx="895350" cy="177800"/>
                <wp:effectExtent l="0" t="0" r="76200" b="889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5350" cy="1778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E5FBC" id="Straight Arrow Connector 52" o:spid="_x0000_s1026" type="#_x0000_t32" style="position:absolute;margin-left:193pt;margin-top:14.6pt;width:70.5pt;height:14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" strokecolor="#c00000" strokeweight="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F5330B7" wp14:editId="5A1EFFEA">
                <wp:simplePos x="0" y="0"/>
                <wp:positionH relativeFrom="column">
                  <wp:posOffset>3381375</wp:posOffset>
                </wp:positionH>
                <wp:positionV relativeFrom="paragraph">
                  <wp:posOffset>283210</wp:posOffset>
                </wp:positionV>
                <wp:extent cx="507413" cy="179709"/>
                <wp:effectExtent l="0" t="0" r="26035" b="10795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7413" cy="17970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C2CF882" id="Oval 42" o:spid="_x0000_s1026" style="position:absolute;margin-left:266.25pt;margin-top:22.3pt;width:39.95pt;height:14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" filled="f" strokecolor="#c00000" strokeweight="1pt">
                <v:stroke joinstyle="miter"/>
              </v:oval>
            </w:pict>
          </mc:Fallback>
        </mc:AlternateContent>
      </w:r>
      <w:r w:rsidR="00336B6F">
        <w:rPr>
          <w:sz w:val="28"/>
          <w:szCs w:val="28"/>
        </w:rPr>
        <w:t>At top left, click on “Mail”.</w:t>
      </w:r>
    </w:p>
    <w:p w14:paraId="5DD5F817" w14:textId="6A638855" w:rsidR="00336B6F" w:rsidRDefault="00336B6F" w:rsidP="00336B6F">
      <w:pPr>
        <w:rPr>
          <w:sz w:val="28"/>
          <w:szCs w:val="28"/>
        </w:rPr>
      </w:pPr>
    </w:p>
    <w:p w14:paraId="267E2472" w14:textId="77777777" w:rsidR="00336B6F" w:rsidRDefault="00336B6F" w:rsidP="00336B6F">
      <w:pPr>
        <w:rPr>
          <w:sz w:val="28"/>
          <w:szCs w:val="28"/>
        </w:rPr>
      </w:pPr>
    </w:p>
    <w:p w14:paraId="6BF49F2D" w14:textId="1DD8A749" w:rsidR="00336B6F" w:rsidRDefault="006F54CE" w:rsidP="00336B6F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3785B9E9" wp14:editId="0A928493">
            <wp:simplePos x="0" y="0"/>
            <wp:positionH relativeFrom="column">
              <wp:posOffset>3760470</wp:posOffset>
            </wp:positionH>
            <wp:positionV relativeFrom="paragraph">
              <wp:posOffset>252730</wp:posOffset>
            </wp:positionV>
            <wp:extent cx="1094108" cy="485290"/>
            <wp:effectExtent l="0" t="0" r="0" b="0"/>
            <wp:wrapNone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108" cy="485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0FF8DD" w14:textId="2D2FCD03" w:rsidR="00336B6F" w:rsidRDefault="00BE4B49" w:rsidP="00336B6F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24CC5E4" wp14:editId="31DECCFA">
                <wp:simplePos x="0" y="0"/>
                <wp:positionH relativeFrom="column">
                  <wp:posOffset>3255645</wp:posOffset>
                </wp:positionH>
                <wp:positionV relativeFrom="paragraph">
                  <wp:posOffset>167640</wp:posOffset>
                </wp:positionV>
                <wp:extent cx="655339" cy="45719"/>
                <wp:effectExtent l="0" t="38100" r="49530" b="88265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339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CAAD0" id="Straight Arrow Connector 41" o:spid="_x0000_s1026" type="#_x0000_t32" style="position:absolute;margin-left:256.35pt;margin-top:13.2pt;width:51.6pt;height:3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" strokecolor="#c00000" strokeweight=".5pt">
                <v:stroke endarrow="block" joinstyle="miter"/>
              </v:shape>
            </w:pict>
          </mc:Fallback>
        </mc:AlternateContent>
      </w:r>
      <w:r w:rsidR="00336B6F">
        <w:rPr>
          <w:sz w:val="28"/>
          <w:szCs w:val="28"/>
        </w:rPr>
        <w:t>At middle right, click on “Signatures”.</w:t>
      </w:r>
    </w:p>
    <w:p w14:paraId="57E84A2A" w14:textId="2572CE2C" w:rsidR="00336B6F" w:rsidRDefault="00336B6F" w:rsidP="00336B6F">
      <w:pPr>
        <w:pStyle w:val="ListParagraph"/>
        <w:rPr>
          <w:sz w:val="28"/>
          <w:szCs w:val="28"/>
        </w:rPr>
      </w:pPr>
    </w:p>
    <w:p w14:paraId="7A7CF245" w14:textId="7A039A11" w:rsidR="00336B6F" w:rsidRDefault="00336B6F" w:rsidP="00336B6F">
      <w:pPr>
        <w:pStyle w:val="ListParagraph"/>
        <w:rPr>
          <w:sz w:val="28"/>
          <w:szCs w:val="28"/>
        </w:rPr>
      </w:pPr>
    </w:p>
    <w:p w14:paraId="0EA334F0" w14:textId="328EB2AC" w:rsidR="00336B6F" w:rsidRDefault="00336B6F" w:rsidP="00336B6F">
      <w:pPr>
        <w:pStyle w:val="ListParagraph"/>
        <w:rPr>
          <w:sz w:val="28"/>
          <w:szCs w:val="28"/>
        </w:rPr>
      </w:pPr>
    </w:p>
    <w:p w14:paraId="7F38832A" w14:textId="1871C09B" w:rsidR="00336B6F" w:rsidRDefault="006F54CE" w:rsidP="00336B6F">
      <w:pPr>
        <w:pStyle w:val="ListParagraph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627387B4" wp14:editId="38BAC697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2844019" cy="2126543"/>
            <wp:effectExtent l="0" t="0" r="0" b="7620"/>
            <wp:wrapNone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019" cy="21265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F05A07" w14:textId="58DBB5E5" w:rsidR="00336B6F" w:rsidRDefault="006F54CE" w:rsidP="00336B6F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104EC85" wp14:editId="562FB025">
                <wp:simplePos x="0" y="0"/>
                <wp:positionH relativeFrom="column">
                  <wp:posOffset>3397250</wp:posOffset>
                </wp:positionH>
                <wp:positionV relativeFrom="paragraph">
                  <wp:posOffset>95886</wp:posOffset>
                </wp:positionV>
                <wp:extent cx="565150" cy="114300"/>
                <wp:effectExtent l="0" t="0" r="82550" b="7620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50" cy="114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D5467E" id="Straight Arrow Connector 38" o:spid="_x0000_s1026" type="#_x0000_t32" style="position:absolute;margin-left:267.5pt;margin-top:7.55pt;width:44.5pt;height: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" strokecolor="#c00000" strokeweight=".5pt">
                <v:stroke endarrow="block" joinstyle="miter"/>
              </v:shape>
            </w:pict>
          </mc:Fallback>
        </mc:AlternateContent>
      </w:r>
      <w:r w:rsidR="00336B6F">
        <w:rPr>
          <w:sz w:val="28"/>
          <w:szCs w:val="28"/>
        </w:rPr>
        <w:t>You’ll see something that looks like this.</w:t>
      </w:r>
    </w:p>
    <w:p w14:paraId="6FBFEC99" w14:textId="3C566133" w:rsidR="00336B6F" w:rsidRDefault="00336B6F" w:rsidP="00336B6F">
      <w:pPr>
        <w:pStyle w:val="ListParagraph"/>
        <w:rPr>
          <w:sz w:val="28"/>
          <w:szCs w:val="28"/>
        </w:rPr>
      </w:pPr>
    </w:p>
    <w:p w14:paraId="20F36EE5" w14:textId="207E8BAF" w:rsidR="00BE4B49" w:rsidRPr="00BE4B49" w:rsidRDefault="00BE4B49" w:rsidP="00BE4B49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Here you can either:</w:t>
      </w:r>
    </w:p>
    <w:p w14:paraId="463D706B" w14:textId="16D11AD9" w:rsidR="00BE4B49" w:rsidRPr="00BE4B49" w:rsidRDefault="006F54CE" w:rsidP="00BE4B49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211FB32" wp14:editId="20C806E5">
                <wp:simplePos x="0" y="0"/>
                <wp:positionH relativeFrom="column">
                  <wp:posOffset>3162300</wp:posOffset>
                </wp:positionH>
                <wp:positionV relativeFrom="paragraph">
                  <wp:posOffset>117475</wp:posOffset>
                </wp:positionV>
                <wp:extent cx="819150" cy="88900"/>
                <wp:effectExtent l="0" t="0" r="76200" b="82550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150" cy="889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92E70" id="Straight Arrow Connector 39" o:spid="_x0000_s1026" type="#_x0000_t32" style="position:absolute;margin-left:249pt;margin-top:9.25pt;width:64.5pt;height: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" strokecolor="#c00000" strokeweight=".5pt">
                <v:stroke endarrow="block" joinstyle="miter"/>
              </v:shape>
            </w:pict>
          </mc:Fallback>
        </mc:AlternateContent>
      </w:r>
      <w:r w:rsidR="00336B6F">
        <w:rPr>
          <w:sz w:val="28"/>
          <w:szCs w:val="28"/>
        </w:rPr>
        <w:t xml:space="preserve">Highlight and delete </w:t>
      </w:r>
      <w:r>
        <w:rPr>
          <w:sz w:val="28"/>
          <w:szCs w:val="28"/>
        </w:rPr>
        <w:t>all your content</w:t>
      </w:r>
    </w:p>
    <w:p w14:paraId="57F3FCFE" w14:textId="2B3C5F15" w:rsidR="00BE4B49" w:rsidRDefault="00BE4B49" w:rsidP="00BE4B49">
      <w:pPr>
        <w:pStyle w:val="ListParagraph"/>
        <w:numPr>
          <w:ilvl w:val="1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Or just delete the logo at the bottom</w:t>
      </w:r>
    </w:p>
    <w:p w14:paraId="307E1AA2" w14:textId="4618708F" w:rsidR="006F54CE" w:rsidRDefault="006F54CE" w:rsidP="006F54CE">
      <w:pPr>
        <w:pStyle w:val="ListParagraph"/>
        <w:ind w:left="1440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BC4626D" wp14:editId="756396FF">
                <wp:simplePos x="0" y="0"/>
                <wp:positionH relativeFrom="column">
                  <wp:posOffset>3295650</wp:posOffset>
                </wp:positionH>
                <wp:positionV relativeFrom="paragraph">
                  <wp:posOffset>121920</wp:posOffset>
                </wp:positionV>
                <wp:extent cx="762000" cy="95250"/>
                <wp:effectExtent l="0" t="0" r="76200" b="7620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" cy="952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4CFFAA" id="Straight Arrow Connector 53" o:spid="_x0000_s1026" type="#_x0000_t32" style="position:absolute;margin-left:259.5pt;margin-top:9.6pt;width:60pt;height:7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" strokecolor="#c00000" strokeweight=".5pt">
                <v:stroke endarrow="block" joinstyle="miter"/>
              </v:shape>
            </w:pict>
          </mc:Fallback>
        </mc:AlternateContent>
      </w:r>
      <w:r>
        <w:rPr>
          <w:sz w:val="28"/>
          <w:szCs w:val="28"/>
        </w:rPr>
        <w:t>to avoid having to re-enter your</w:t>
      </w:r>
    </w:p>
    <w:p w14:paraId="7480D4CD" w14:textId="0FF5B817" w:rsidR="006F54CE" w:rsidRDefault="006F54CE" w:rsidP="006F54CE">
      <w:pPr>
        <w:pStyle w:val="ListParagraph"/>
        <w:ind w:left="1440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6E3E9E12" wp14:editId="164717E4">
            <wp:simplePos x="0" y="0"/>
            <wp:positionH relativeFrom="margin">
              <wp:posOffset>4943475</wp:posOffset>
            </wp:positionH>
            <wp:positionV relativeFrom="paragraph">
              <wp:posOffset>8255</wp:posOffset>
            </wp:positionV>
            <wp:extent cx="1870075" cy="1400175"/>
            <wp:effectExtent l="0" t="0" r="0" b="9525"/>
            <wp:wrapNone/>
            <wp:docPr id="37" name="Picture 3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email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0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  <w:szCs w:val="28"/>
        </w:rPr>
        <w:t>information</w:t>
      </w:r>
    </w:p>
    <w:p w14:paraId="212D7A2D" w14:textId="217CA812" w:rsidR="006F54CE" w:rsidRDefault="006F54CE" w:rsidP="006F54CE">
      <w:pPr>
        <w:pStyle w:val="ListParagraph"/>
        <w:ind w:left="1440"/>
        <w:rPr>
          <w:sz w:val="28"/>
          <w:szCs w:val="28"/>
        </w:rPr>
      </w:pPr>
    </w:p>
    <w:p w14:paraId="4B4D125E" w14:textId="771F42E1" w:rsidR="00BE4B49" w:rsidRDefault="006F54CE" w:rsidP="00BE4B49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CEB4DA" wp14:editId="27CD417C">
                <wp:simplePos x="0" y="0"/>
                <wp:positionH relativeFrom="column">
                  <wp:posOffset>3092451</wp:posOffset>
                </wp:positionH>
                <wp:positionV relativeFrom="paragraph">
                  <wp:posOffset>124460</wp:posOffset>
                </wp:positionV>
                <wp:extent cx="1835150" cy="120650"/>
                <wp:effectExtent l="0" t="0" r="69850" b="8890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35150" cy="1206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55186" id="Straight Arrow Connector 40" o:spid="_x0000_s1026" type="#_x0000_t32" style="position:absolute;margin-left:243.5pt;margin-top:9.8pt;width:144.5pt;height: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" strokecolor="#c00000" strokeweight=".5pt">
                <v:stroke endarrow="block" joinstyle="miter"/>
              </v:shape>
            </w:pict>
          </mc:Fallback>
        </mc:AlternateContent>
      </w:r>
      <w:r w:rsidR="00BE4B49">
        <w:rPr>
          <w:sz w:val="28"/>
          <w:szCs w:val="28"/>
        </w:rPr>
        <w:t>You should end up with a blank box</w:t>
      </w:r>
    </w:p>
    <w:p w14:paraId="1FEF8032" w14:textId="7524E351" w:rsidR="00336B6F" w:rsidRPr="00BE4B49" w:rsidRDefault="00336B6F" w:rsidP="00BE4B49">
      <w:pPr>
        <w:rPr>
          <w:sz w:val="28"/>
          <w:szCs w:val="28"/>
        </w:rPr>
      </w:pPr>
    </w:p>
    <w:p w14:paraId="790EB957" w14:textId="23319B3B" w:rsidR="00BE4B49" w:rsidRDefault="006F54CE" w:rsidP="00336B6F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93056" behindDoc="0" locked="0" layoutInCell="1" allowOverlap="1" wp14:anchorId="4F001F31" wp14:editId="411CE333">
            <wp:simplePos x="0" y="0"/>
            <wp:positionH relativeFrom="margin">
              <wp:align>right</wp:align>
            </wp:positionH>
            <wp:positionV relativeFrom="paragraph">
              <wp:posOffset>78105</wp:posOffset>
            </wp:positionV>
            <wp:extent cx="2776621" cy="2089150"/>
            <wp:effectExtent l="0" t="0" r="5080" b="6350"/>
            <wp:wrapNone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6621" cy="208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6B6F">
        <w:rPr>
          <w:sz w:val="28"/>
          <w:szCs w:val="28"/>
        </w:rPr>
        <w:t>Now, copy the new signature content</w:t>
      </w:r>
      <w:r w:rsidR="00BE4B49">
        <w:rPr>
          <w:sz w:val="28"/>
          <w:szCs w:val="28"/>
        </w:rPr>
        <w:t xml:space="preserve"> and paste</w:t>
      </w:r>
    </w:p>
    <w:p w14:paraId="4C265F93" w14:textId="2A6F24A5" w:rsidR="00BE4B49" w:rsidRDefault="006F54CE" w:rsidP="00BE4B49">
      <w:pPr>
        <w:pStyle w:val="ListParagraph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6766810" wp14:editId="4259C167">
                <wp:simplePos x="0" y="0"/>
                <wp:positionH relativeFrom="column">
                  <wp:posOffset>1581150</wp:posOffset>
                </wp:positionH>
                <wp:positionV relativeFrom="paragraph">
                  <wp:posOffset>107315</wp:posOffset>
                </wp:positionV>
                <wp:extent cx="2508250" cy="933450"/>
                <wp:effectExtent l="0" t="0" r="63500" b="571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8250" cy="9334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44F843" id="Straight Arrow Connector 54" o:spid="_x0000_s1026" type="#_x0000_t32" style="position:absolute;margin-left:124.5pt;margin-top:8.45pt;width:197.5pt;height:73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" strokecolor="#c00000" strokeweight=".5pt">
                <v:stroke endarrow="block" joinstyle="miter"/>
              </v:shape>
            </w:pict>
          </mc:Fallback>
        </mc:AlternateContent>
      </w:r>
      <w:r w:rsidR="00BE4B49">
        <w:rPr>
          <w:sz w:val="28"/>
          <w:szCs w:val="28"/>
        </w:rPr>
        <w:t>Into the space</w:t>
      </w:r>
      <w:r w:rsidR="00336B6F">
        <w:rPr>
          <w:sz w:val="28"/>
          <w:szCs w:val="28"/>
        </w:rPr>
        <w:t>.</w:t>
      </w:r>
    </w:p>
    <w:p w14:paraId="3F83DF97" w14:textId="0756D1E8" w:rsidR="00BE4B49" w:rsidRDefault="00BE4B49" w:rsidP="00BE4B49">
      <w:pPr>
        <w:pStyle w:val="ListParagraph"/>
        <w:rPr>
          <w:sz w:val="28"/>
          <w:szCs w:val="28"/>
        </w:rPr>
      </w:pPr>
    </w:p>
    <w:p w14:paraId="58A40CB2" w14:textId="100C3AA8" w:rsidR="00BE4B49" w:rsidRDefault="00BE4B49" w:rsidP="00BE4B49">
      <w:pPr>
        <w:pStyle w:val="ListParagraph"/>
        <w:rPr>
          <w:sz w:val="28"/>
          <w:szCs w:val="28"/>
        </w:rPr>
      </w:pPr>
    </w:p>
    <w:p w14:paraId="7F3A49D8" w14:textId="380E41FF" w:rsidR="00BE4B49" w:rsidRDefault="00BE4B49" w:rsidP="00BE4B49">
      <w:pPr>
        <w:pStyle w:val="ListParagraph"/>
        <w:rPr>
          <w:sz w:val="28"/>
          <w:szCs w:val="28"/>
        </w:rPr>
      </w:pPr>
    </w:p>
    <w:p w14:paraId="7EA82C2E" w14:textId="7B83C165" w:rsidR="00BE4B49" w:rsidRPr="00BE4B49" w:rsidRDefault="00BE4B49" w:rsidP="00BE4B49">
      <w:pPr>
        <w:pStyle w:val="ListParagraph"/>
        <w:rPr>
          <w:sz w:val="28"/>
          <w:szCs w:val="28"/>
        </w:rPr>
      </w:pPr>
    </w:p>
    <w:p w14:paraId="6D9AD72A" w14:textId="04DD8C36" w:rsidR="00251F18" w:rsidRDefault="006F54CE" w:rsidP="00336B6F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558E267" wp14:editId="6272E06F">
                <wp:simplePos x="0" y="0"/>
                <wp:positionH relativeFrom="column">
                  <wp:posOffset>2647950</wp:posOffset>
                </wp:positionH>
                <wp:positionV relativeFrom="paragraph">
                  <wp:posOffset>175259</wp:posOffset>
                </wp:positionV>
                <wp:extent cx="3498850" cy="488315"/>
                <wp:effectExtent l="0" t="0" r="63500" b="83185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98850" cy="4883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92D52" id="Straight Arrow Connector 55" o:spid="_x0000_s1026" type="#_x0000_t32" style="position:absolute;margin-left:208.5pt;margin-top:13.8pt;width:275.5pt;height:38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" strokecolor="#c00000" strokeweight=".5pt">
                <v:stroke endarrow="block" joinstyle="miter"/>
              </v:shape>
            </w:pict>
          </mc:Fallback>
        </mc:AlternateContent>
      </w:r>
      <w:r w:rsidR="00BE4B49">
        <w:rPr>
          <w:sz w:val="28"/>
          <w:szCs w:val="28"/>
        </w:rPr>
        <w:t xml:space="preserve">Select OK, close the window, </w:t>
      </w:r>
    </w:p>
    <w:p w14:paraId="72DA47DA" w14:textId="3CA26BF6" w:rsidR="00336B6F" w:rsidRPr="00336B6F" w:rsidRDefault="00BE4B49" w:rsidP="001C229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and you </w:t>
      </w:r>
      <w:r w:rsidR="001C2296">
        <w:rPr>
          <w:sz w:val="28"/>
          <w:szCs w:val="28"/>
        </w:rPr>
        <w:t>are all set!</w:t>
      </w:r>
    </w:p>
    <w:p w14:paraId="013DD7D3" w14:textId="3E14A292" w:rsidR="00336B6F" w:rsidRDefault="00336B6F" w:rsidP="00336B6F">
      <w:pPr>
        <w:rPr>
          <w:sz w:val="28"/>
          <w:szCs w:val="28"/>
        </w:rPr>
      </w:pPr>
    </w:p>
    <w:p w14:paraId="38AD8B96" w14:textId="74D0DD72" w:rsidR="001C2296" w:rsidRDefault="001C2296" w:rsidP="00336B6F">
      <w:pPr>
        <w:rPr>
          <w:sz w:val="28"/>
          <w:szCs w:val="28"/>
        </w:rPr>
      </w:pPr>
    </w:p>
    <w:p w14:paraId="00B25942" w14:textId="1BC96FA6" w:rsidR="001C2296" w:rsidRDefault="001C2296" w:rsidP="00336B6F">
      <w:pPr>
        <w:rPr>
          <w:sz w:val="28"/>
          <w:szCs w:val="28"/>
        </w:rPr>
      </w:pPr>
      <w:r>
        <w:rPr>
          <w:sz w:val="28"/>
          <w:szCs w:val="28"/>
        </w:rPr>
        <w:t xml:space="preserve">If you have any problems, please reach out to </w:t>
      </w:r>
      <w:hyperlink r:id="rId28" w:history="1">
        <w:r w:rsidR="00052D1E" w:rsidRPr="00C54355">
          <w:rPr>
            <w:rStyle w:val="Hyperlink"/>
            <w:sz w:val="28"/>
            <w:szCs w:val="28"/>
          </w:rPr>
          <w:t>sop.communications@cuanschutz.edu</w:t>
        </w:r>
      </w:hyperlink>
      <w:r>
        <w:rPr>
          <w:sz w:val="28"/>
          <w:szCs w:val="28"/>
        </w:rPr>
        <w:t xml:space="preserve"> and we will help you!</w:t>
      </w:r>
    </w:p>
    <w:p w14:paraId="6BD02BEE" w14:textId="74B99FC7" w:rsidR="001C2296" w:rsidRDefault="001C2296" w:rsidP="00336B6F">
      <w:pPr>
        <w:rPr>
          <w:sz w:val="28"/>
          <w:szCs w:val="28"/>
        </w:rPr>
      </w:pPr>
      <w:r>
        <w:rPr>
          <w:sz w:val="28"/>
          <w:szCs w:val="28"/>
        </w:rPr>
        <w:t>SSPPS Office of Marketing and Communications</w:t>
      </w:r>
    </w:p>
    <w:p w14:paraId="61D65A7D" w14:textId="54E2ADB7" w:rsidR="00336B6F" w:rsidRPr="00336B6F" w:rsidRDefault="00336B6F" w:rsidP="00336B6F">
      <w:pPr>
        <w:rPr>
          <w:sz w:val="28"/>
          <w:szCs w:val="28"/>
        </w:rPr>
      </w:pPr>
    </w:p>
    <w:sectPr w:rsidR="00336B6F" w:rsidRPr="00336B6F" w:rsidSect="002E28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04E64" w14:textId="77777777" w:rsidR="00044ABD" w:rsidRDefault="00044ABD" w:rsidP="000D30B9">
      <w:pPr>
        <w:spacing w:after="0" w:line="240" w:lineRule="auto"/>
      </w:pPr>
      <w:r>
        <w:separator/>
      </w:r>
    </w:p>
  </w:endnote>
  <w:endnote w:type="continuationSeparator" w:id="0">
    <w:p w14:paraId="29C1A6D0" w14:textId="77777777" w:rsidR="00044ABD" w:rsidRDefault="00044ABD" w:rsidP="000D30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19E96" w14:textId="77777777" w:rsidR="00044ABD" w:rsidRDefault="00044ABD" w:rsidP="000D30B9">
      <w:pPr>
        <w:spacing w:after="0" w:line="240" w:lineRule="auto"/>
      </w:pPr>
      <w:r>
        <w:separator/>
      </w:r>
    </w:p>
  </w:footnote>
  <w:footnote w:type="continuationSeparator" w:id="0">
    <w:p w14:paraId="24E63992" w14:textId="77777777" w:rsidR="00044ABD" w:rsidRDefault="00044ABD" w:rsidP="000D30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15077"/>
    <w:multiLevelType w:val="multilevel"/>
    <w:tmpl w:val="54E8D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F66686F"/>
    <w:multiLevelType w:val="multilevel"/>
    <w:tmpl w:val="53E029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C662117"/>
    <w:multiLevelType w:val="multilevel"/>
    <w:tmpl w:val="54F47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8357BBA"/>
    <w:multiLevelType w:val="multilevel"/>
    <w:tmpl w:val="D36A3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486907"/>
    <w:multiLevelType w:val="hybridMultilevel"/>
    <w:tmpl w:val="EEB2B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954A11"/>
    <w:multiLevelType w:val="multilevel"/>
    <w:tmpl w:val="519E88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14651363">
    <w:abstractNumId w:val="1"/>
  </w:num>
  <w:num w:numId="2" w16cid:durableId="320357922">
    <w:abstractNumId w:val="0"/>
  </w:num>
  <w:num w:numId="3" w16cid:durableId="300888972">
    <w:abstractNumId w:val="3"/>
  </w:num>
  <w:num w:numId="4" w16cid:durableId="1177385856">
    <w:abstractNumId w:val="5"/>
  </w:num>
  <w:num w:numId="5" w16cid:durableId="1444306259">
    <w:abstractNumId w:val="2"/>
  </w:num>
  <w:num w:numId="6" w16cid:durableId="314691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TQxMjc0tTAwMDJU0lEKTi0uzszPAykwqgUAWR4A1ywAAAA="/>
  </w:docVars>
  <w:rsids>
    <w:rsidRoot w:val="000D30B9"/>
    <w:rsid w:val="000139D1"/>
    <w:rsid w:val="00044ABD"/>
    <w:rsid w:val="00052D1E"/>
    <w:rsid w:val="000C598E"/>
    <w:rsid w:val="000D30B9"/>
    <w:rsid w:val="001C2296"/>
    <w:rsid w:val="001D293B"/>
    <w:rsid w:val="00251F18"/>
    <w:rsid w:val="002C4E76"/>
    <w:rsid w:val="002E288B"/>
    <w:rsid w:val="00320CE8"/>
    <w:rsid w:val="00336B6F"/>
    <w:rsid w:val="003C03DE"/>
    <w:rsid w:val="00431C1C"/>
    <w:rsid w:val="00496D49"/>
    <w:rsid w:val="004A060A"/>
    <w:rsid w:val="004E7714"/>
    <w:rsid w:val="00510F8D"/>
    <w:rsid w:val="00553001"/>
    <w:rsid w:val="005C35DC"/>
    <w:rsid w:val="0069526C"/>
    <w:rsid w:val="006F54CE"/>
    <w:rsid w:val="00790DF9"/>
    <w:rsid w:val="007B32DF"/>
    <w:rsid w:val="0082181C"/>
    <w:rsid w:val="009D1336"/>
    <w:rsid w:val="009E348A"/>
    <w:rsid w:val="00A450F5"/>
    <w:rsid w:val="00AF506A"/>
    <w:rsid w:val="00B92403"/>
    <w:rsid w:val="00BE4B49"/>
    <w:rsid w:val="00C018F7"/>
    <w:rsid w:val="00C30349"/>
    <w:rsid w:val="00C50359"/>
    <w:rsid w:val="00C651EB"/>
    <w:rsid w:val="00C7198D"/>
    <w:rsid w:val="00C8256A"/>
    <w:rsid w:val="00DF0A2B"/>
    <w:rsid w:val="00E42CF6"/>
    <w:rsid w:val="00E7029D"/>
    <w:rsid w:val="00F33544"/>
    <w:rsid w:val="00F60EF5"/>
    <w:rsid w:val="00F65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503D8"/>
  <w15:chartTrackingRefBased/>
  <w15:docId w15:val="{4A22FB28-FA70-4592-B6EC-37BDA933B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288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2E288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3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30B9"/>
  </w:style>
  <w:style w:type="paragraph" w:styleId="Footer">
    <w:name w:val="footer"/>
    <w:basedOn w:val="Normal"/>
    <w:link w:val="FooterChar"/>
    <w:uiPriority w:val="99"/>
    <w:unhideWhenUsed/>
    <w:rsid w:val="000D3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30B9"/>
  </w:style>
  <w:style w:type="character" w:styleId="Hyperlink">
    <w:name w:val="Hyperlink"/>
    <w:basedOn w:val="DefaultParagraphFont"/>
    <w:uiPriority w:val="99"/>
    <w:unhideWhenUsed/>
    <w:rsid w:val="000D30B9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E288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2E28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E288B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288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8256A"/>
    <w:rPr>
      <w:color w:val="605E5C"/>
      <w:shd w:val="clear" w:color="auto" w:fill="E1DFDD"/>
    </w:rPr>
  </w:style>
  <w:style w:type="character" w:customStyle="1" w:styleId="lrzxr">
    <w:name w:val="lrzxr"/>
    <w:basedOn w:val="DefaultParagraphFont"/>
    <w:rsid w:val="002C4E76"/>
  </w:style>
  <w:style w:type="paragraph" w:styleId="ListParagraph">
    <w:name w:val="List Paragraph"/>
    <w:basedOn w:val="Normal"/>
    <w:uiPriority w:val="34"/>
    <w:qFormat/>
    <w:rsid w:val="00496D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27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4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7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1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9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95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3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816002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79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4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acebook.com/CUPharmacy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hyperlink" Target="https://www.linkedin.com/school/cupharmacy/" TargetMode="External"/><Relationship Id="rId25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pharmacy.cuanschutz.edu/" TargetMode="External"/><Relationship Id="rId24" Type="http://schemas.openxmlformats.org/officeDocument/2006/relationships/image" Target="media/image9.png"/><Relationship Id="rId5" Type="http://schemas.openxmlformats.org/officeDocument/2006/relationships/styles" Target="styles.xml"/><Relationship Id="rId15" Type="http://schemas.openxmlformats.org/officeDocument/2006/relationships/hyperlink" Target="https://www.instagram.com/cupharmacy/" TargetMode="External"/><Relationship Id="rId23" Type="http://schemas.openxmlformats.org/officeDocument/2006/relationships/image" Target="media/image8.png"/><Relationship Id="rId28" Type="http://schemas.openxmlformats.org/officeDocument/2006/relationships/hyperlink" Target="mailto:sop.communications@cuanschutz.edu" TargetMode="External"/><Relationship Id="rId10" Type="http://schemas.openxmlformats.org/officeDocument/2006/relationships/hyperlink" Target="mailto:example@cuanschutz.edu" TargetMode="External"/><Relationship Id="rId19" Type="http://schemas.openxmlformats.org/officeDocument/2006/relationships/hyperlink" Target="https://twitter.com/CUPharmac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26280f2-6b67-4d72-a83b-4f6b0ac60d81" xsi:nil="true"/>
    <lcf76f155ced4ddcb4097134ff3c332f xmlns="4afd4d0f-d840-49d6-8d1d-32f0abedb66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1BD4392C89C544A5D51EA1BC140E08" ma:contentTypeVersion="16" ma:contentTypeDescription="Create a new document." ma:contentTypeScope="" ma:versionID="747a637a5a40dfb2d3f451de99a0554d">
  <xsd:schema xmlns:xsd="http://www.w3.org/2001/XMLSchema" xmlns:xs="http://www.w3.org/2001/XMLSchema" xmlns:p="http://schemas.microsoft.com/office/2006/metadata/properties" xmlns:ns2="4afd4d0f-d840-49d6-8d1d-32f0abedb66b" xmlns:ns3="b26280f2-6b67-4d72-a83b-4f6b0ac60d81" targetNamespace="http://schemas.microsoft.com/office/2006/metadata/properties" ma:root="true" ma:fieldsID="0b0e2cf28495c10bc49b5fc424e96d8f" ns2:_="" ns3:_="">
    <xsd:import namespace="4afd4d0f-d840-49d6-8d1d-32f0abedb66b"/>
    <xsd:import namespace="b26280f2-6b67-4d72-a83b-4f6b0ac60d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d4d0f-d840-49d6-8d1d-32f0abedb6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7310ada-04f1-49d1-83c9-5a60708465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6280f2-6b67-4d72-a83b-4f6b0ac60d8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bf2358c-00b1-42a7-a5f5-de52e4cc3ad4}" ma:internalName="TaxCatchAll" ma:showField="CatchAllData" ma:web="b26280f2-6b67-4d72-a83b-4f6b0ac60d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0C328C-84FE-44B9-97AC-67B4F16BF5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932FE6-FAFC-484D-B42D-25CB11102F13}">
  <ds:schemaRefs>
    <ds:schemaRef ds:uri="http://schemas.microsoft.com/office/2006/metadata/properties"/>
    <ds:schemaRef ds:uri="http://schemas.microsoft.com/office/infopath/2007/PartnerControls"/>
    <ds:schemaRef ds:uri="b26280f2-6b67-4d72-a83b-4f6b0ac60d81"/>
    <ds:schemaRef ds:uri="4afd4d0f-d840-49d6-8d1d-32f0abedb66b"/>
  </ds:schemaRefs>
</ds:datastoreItem>
</file>

<file path=customXml/itemProps3.xml><?xml version="1.0" encoding="utf-8"?>
<ds:datastoreItem xmlns:ds="http://schemas.openxmlformats.org/officeDocument/2006/customXml" ds:itemID="{6FB1F928-1745-424D-9CE9-E1F9669DC3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fd4d0f-d840-49d6-8d1d-32f0abedb66b"/>
    <ds:schemaRef ds:uri="b26280f2-6b67-4d72-a83b-4f6b0ac60d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oll, Heather</dc:creator>
  <cp:keywords/>
  <dc:description/>
  <cp:lastModifiedBy>Microsoft Office User</cp:lastModifiedBy>
  <cp:revision>2</cp:revision>
  <cp:lastPrinted>2022-09-26T16:16:00Z</cp:lastPrinted>
  <dcterms:created xsi:type="dcterms:W3CDTF">2022-09-26T18:01:00Z</dcterms:created>
  <dcterms:modified xsi:type="dcterms:W3CDTF">2022-09-26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1BD4392C89C544A5D51EA1BC140E08</vt:lpwstr>
  </property>
</Properties>
</file>